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2933234348c733002c26ba14d275e9a8ed4271f"/>
    <w:p>
      <w:pPr>
        <w:pStyle w:val="Heading1"/>
      </w:pPr>
      <w:r>
        <w:t xml:space="preserve">INTERNATIONAL MEDICAL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rPr>
          <w:bCs/>
          <w:b/>
        </w:rPr>
        <w:t xml:space="preserve">Dear Hiring Committee,</w:t>
      </w:r>
    </w:p>
    <w:p>
      <w:pPr>
        <w:pStyle w:val="BodyText"/>
      </w:pPr>
      <w:r>
        <w:rPr>
          <w:bCs/>
          <w:b/>
        </w:rPr>
        <w:t xml:space="preserve">Director of Medical Training</w:t>
      </w:r>
    </w:p>
    <w:p>
      <w:pPr>
        <w:pStyle w:val="BodyText"/>
      </w:pPr>
      <w:r>
        <w:rPr>
          <w:bCs/>
          <w:b/>
        </w:rPr>
        <w:t xml:space="preserve">Clinic Name (Example: Centre Mèdic Barcelona Primària)</w:t>
      </w:r>
    </w:p>
    <w:p>
      <w:pPr>
        <w:pStyle w:val="BodyText"/>
      </w:pPr>
      <w:r>
        <w:t xml:space="preserve">Carrer de la Barceloneta, 45</w:t>
      </w:r>
    </w:p>
    <w:p>
      <w:pPr>
        <w:pStyle w:val="BodyText"/>
      </w:pPr>
      <w:r>
        <w:t xml:space="preserve">08003 Barcelona, Spain</w:t>
      </w:r>
    </w:p>
    <w:bookmarkStart w:id="20" w:name="Xeb0e1c729b740839738911cd9e1b3cb3174a16c"/>
    <w:p>
      <w:pPr>
        <w:pStyle w:val="Heading2"/>
      </w:pPr>
      <w:r>
        <w:t xml:space="preserve">Subject: Internship Application for Doctor General Practitioner Position in Spain Barcelona</w:t>
      </w:r>
    </w:p>
    <w:p>
      <w:pPr>
        <w:pStyle w:val="FirstParagraph"/>
      </w:pPr>
      <w:r>
        <w:t xml:space="preserve">I am writing to express my profound enthusiasm for the Doctor General Practitioner internship position at your esteemed primary care facility in Barcelona, Spain. As a recently graduated physician with extensive clinical rotations in multidisciplinary settings and a deep commitment to community-centered healthcare, I have meticulously prepared this Internship Application Letter to demonstrate how my qualifications align with the exceptional standards of medical education offered within Spain's public health system.</w:t>
      </w:r>
    </w:p>
    <w:p>
      <w:pPr>
        <w:pStyle w:val="BodyText"/>
      </w:pPr>
      <w:r>
        <w:t xml:space="preserve">My journey toward becoming a General Practitioner began with a six-year medical degree program at [Your University] in [Your Country], where I graduated with honors. During my studies, I completed specialized modules in preventive medicine, chronic disease management, and cultural competency – all critical pillars of the Spanish primary care model. Crucially, I spent six months rotating through community health centers in Madrid's diverse neighborhoods (including areas with significant immigrant populations), gaining hands-on experience that directly mirrors the clinical challenges faced daily at Barcelona's healthcare institutions. This practical exposure allowed me to develop proficiency in managing conditions like type 2 diabetes, hypertension, and mental health disorders within resource-constrained environments – competencies I understand are essential for success as a Doctor General Practitioner in Spain Barcelona.</w:t>
      </w:r>
    </w:p>
    <w:p>
      <w:pPr>
        <w:pStyle w:val="BodyText"/>
      </w:pPr>
      <w:r>
        <w:t xml:space="preserve">What particularly compels me to pursue this internship specifically in Barcelona is the city's unique position at the intersection of medical innovation and cultural diversity. Having visited Barcelona during my medical training, I was deeply impressed by how its healthcare system integrates advanced technology with holistic patient care – a philosophy exemplified by institutions like the Institut Català de la Salut (ICS). The city’s commitment to addressing health disparities through language support services for its 1.5 million residents (including large communities from Latin America and Africa) resonates profoundly with my own experience working as a medical volunteer at [Organization Name] in [City], where I provided care to non-Spanish speakers using telemedical interpretation tools. This is not merely theoretical knowledge; it's a daily reality I am prepared to contribute to within Spain Barcelona’s dynamic healthcare landscape.</w:t>
      </w:r>
    </w:p>
    <w:p>
      <w:pPr>
        <w:pStyle w:val="BodyText"/>
      </w:pPr>
      <w:r>
        <w:t xml:space="preserve">I have carefully researched your clinic’s approach to medical education and am particularly drawn to your emphasis on continuity of care and patient-centered communication – principles that define the Spanish model for General Practitioners. In my previous internship at [Hospital Name] in [Country], I documented a 20% increase in patient satisfaction scores after implementing structured follow-up protocols for chronic conditions, demonstrating my ability to enhance outcomes within primary care frameworks. Furthermore, my proficiency in Spanish (C1 level) and basic Catalan enables me to communicate effectively with Barcelona’s diverse population, while my understanding of the Spanish healthcare bureaucracy ensures I can navigate the system efficiently from day one.</w:t>
      </w:r>
    </w:p>
    <w:p>
      <w:pPr>
        <w:pStyle w:val="BodyText"/>
      </w:pPr>
      <w:r>
        <w:t xml:space="preserve">As a Doctor General Practitioner in Spain Barcelona, I recognize that success requires more than clinical expertise – it demands cultural intelligence and adaptability. During my travels through Catalonia, I immersed myself in local healthcare traditions such as the "Médico de Cabecera" (Family Doctor) system, which prioritizes long-term patient relationships over episodic care. This philosophy aligns with my own medical approach: I believe that truly effective primary care emerges from understanding not just symptoms, but patients' social contexts – whether it's a migrant worker managing diabetes while balancing precarious employment or an elderly resident navigating complex medication regimens. My experience at [Specific Clinic/Program] allowed me to develop care plans incorporating these socioeconomic factors, resulting in improved adherence rates by 35% compared to standard protocols.</w:t>
      </w:r>
    </w:p>
    <w:p>
      <w:pPr>
        <w:pStyle w:val="BodyText"/>
      </w:pPr>
      <w:r>
        <w:t xml:space="preserve">I am equally committed to contributing meaningfully to Barcelona’s healthcare ecosystem beyond clinical duties. I actively participated in [University]’s "Global Health Initiative," organizing health screenings for homeless populations using mobile clinics – an experience that taught me to adapt resources creatively within community settings. In Spain Barcelona, I aim to support initiatives addressing the growing demand for mental health services among youth (a priority identified by the Barcelona City Council’s 2022 Health Plan). My training in brief cognitive behavioral therapy techniques positions me to assist in these efforts immediately upon joining your team.</w:t>
      </w:r>
    </w:p>
    <w:p>
      <w:pPr>
        <w:pStyle w:val="BodyText"/>
      </w:pPr>
      <w:r>
        <w:t xml:space="preserve">The Spanish healthcare system’s emphasis on evidence-based primary care, where General Practitioners serve as gatekeepers to specialized services, represents the ideal environment for my professional growth. I am particularly eager to learn from Barcelona’s renowned network of medical educators and contribute to your clinic's mission of delivering equitable care across all socioeconomic strata. My application reflects not just a desire for training, but a genuine commitment to becoming a physician who will serve as a trusted partner within the Barcelona community – one who embodies the values of compassion, integrity, and lifelong learning that define excellence in general practice.</w:t>
      </w:r>
    </w:p>
    <w:p>
      <w:pPr>
        <w:pStyle w:val="BodyText"/>
      </w:pPr>
      <w:r>
        <w:t xml:space="preserve">I have attached my curriculum vitae, medical school transcripts, and letters of recommendation from [Name], a family physician at [Hospital], and [Name], my preceptor during the Madrid rotation. These documents detail additional clinical experiences including managing acute respiratory infections in high-volume settings and conducting health education workshops for immigrant communities – all directly transferable to Spain Barcelona’s practice environment.</w:t>
      </w:r>
    </w:p>
    <w:p>
      <w:pPr>
        <w:pStyle w:val="BodyText"/>
      </w:pPr>
      <w:r>
        <w:t xml:space="preserve">Thank you for considering my Internship Application Letter. I am deeply motivated by the opportunity to train as a Doctor General Practitioner within Barcelona's world-class healthcare infrastructure and would welcome the chance to discuss how my skills in patient-centered care, cultural adaptation, and clinical efficiency can support your clinic’s mission. I am available for an interview at your earliest convenience and will follow up next week.</w:t>
      </w:r>
    </w:p>
    <w:p>
      <w:pPr>
        <w:pStyle w:val="BodyText"/>
      </w:pPr>
      <w:r>
        <w:t xml:space="preserve">With sincere professional respect,</w:t>
      </w:r>
    </w:p>
    <w:p>
      <w:pPr>
        <w:pStyle w:val="BodyText"/>
      </w:pPr>
      <w:r>
        <w:t xml:space="preserve">[Your Full Name]</w:t>
      </w:r>
    </w:p>
    <w:p>
      <w:pPr>
        <w:pStyle w:val="BodyText"/>
      </w:pPr>
      <w:r>
        <w:t xml:space="preserve">Medical Degree, [Year of Graduation]</w:t>
      </w:r>
    </w:p>
    <w:p>
      <w:pPr>
        <w:pStyle w:val="BodyText"/>
      </w:pPr>
      <w:r>
        <w:t xml:space="preserve">[University Name, Country]</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0T04:03:52Z</dcterms:created>
  <dcterms:modified xsi:type="dcterms:W3CDTF">2026-07-20T04:03:52Z</dcterms:modified>
</cp:coreProperties>
</file>

<file path=docProps/custom.xml><?xml version="1.0" encoding="utf-8"?>
<Properties xmlns="http://schemas.openxmlformats.org/officeDocument/2006/custom-properties" xmlns:vt="http://schemas.openxmlformats.org/officeDocument/2006/docPropsVTypes"/>
</file>